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76F4" w:rsidRDefault="005301B2">
      <w:pPr>
        <w:pStyle w:val="Title"/>
      </w:pPr>
      <w:r>
        <w:t>Jan 25 meeting prepare</w:t>
      </w:r>
    </w:p>
    <w:p w:rsidR="007D76F4" w:rsidRDefault="005301B2">
      <w:pPr>
        <w:pStyle w:val="Author"/>
      </w:pPr>
      <w:r>
        <w:t>Yujie Xu</w:t>
      </w:r>
    </w:p>
    <w:p w:rsidR="007D76F4" w:rsidRDefault="005301B2">
      <w:pPr>
        <w:pStyle w:val="Date"/>
      </w:pPr>
      <w:r>
        <w:t>1/25/2019</w:t>
      </w:r>
    </w:p>
    <w:p w:rsidR="007D76F4" w:rsidRDefault="005301B2">
      <w:pPr>
        <w:pStyle w:val="Heading1"/>
      </w:pPr>
      <w:bookmarkStart w:id="0" w:name="top-10-rules-by"/>
      <w:r>
        <w:t>Top 10 rules by</w:t>
      </w:r>
      <w:bookmarkEnd w:id="0"/>
    </w:p>
    <w:p w:rsidR="007D76F4" w:rsidRDefault="005301B2">
      <w:pPr>
        <w:pStyle w:val="Heading2"/>
      </w:pPr>
      <w:bookmarkStart w:id="1" w:name="mcost"/>
      <w:r>
        <w:t>mCost</w:t>
      </w:r>
      <w:bookmarkEnd w:id="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25"/>
        <w:gridCol w:w="1063"/>
      </w:tblGrid>
      <w:tr w:rsidR="007D76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76F4" w:rsidRDefault="005301B2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76F4" w:rsidRDefault="005301B2">
            <w:pPr>
              <w:pStyle w:val="Compact"/>
              <w:jc w:val="right"/>
            </w:pPr>
            <w:r>
              <w:t>mCost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15,04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7,55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5,544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0,82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xcessive Discharge Fan Speed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7,72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3,84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2,88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hiller Running During Unoccupied Periods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2,71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</w:t>
            </w:r>
            <w:r>
              <w:t>0,19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eat Exchanger Temp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9,66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5,78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Unoccupied Cooling Setpoint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5,14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Heating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4,65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ot Water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4,26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Valve Leak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4,06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Outside Damper Stuck Closed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1,24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xcessive Outside Air During Unoccupancy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0,97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Boiler Cyc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0,63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Heating Valve Leak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0,41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Valv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0,09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eat Exchanger Temp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9,06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Occupied Cooling Setpoint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8,75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Terminal Unit Airflow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7,67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amper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7,461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ot Water System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7,21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xcessive Return Fan Speed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5,64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lastRenderedPageBreak/>
              <w:t>AHU Economizing &amp; Heating Simultaneously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5,49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Temperat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5,27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Heating Valv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5,11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Outside Damper Stuck Open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,69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Occupied Zone Temperature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,454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conomizing &amp; Cooling Simultaneously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,984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</w:t>
            </w:r>
            <w:r>
              <w:t>hilled Water Press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,904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Zone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,32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Return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,77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ot Water Press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,77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ooling Tower Temperat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,36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&amp; Heating Simultaneously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,85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Boilers Running During Warm Weather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,051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Outside Airflow Too Low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923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Fan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60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Terminal Unit Heating Valve Leak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93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Press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8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Terminal Unit Heating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6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Occupied Heating Setpoint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41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ooling Tower Temperat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2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&amp; Heating Cyc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8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Zone Heating Damper Malfunction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7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Zone Over Heat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Unoccupied Zone Temperature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Terminal Unit Airflow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Zone Over Coo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Outside Airflow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ot Water Circ Pump Runn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</w:t>
            </w:r>
          </w:p>
        </w:tc>
      </w:tr>
    </w:tbl>
    <w:p w:rsidR="007D76F4" w:rsidRDefault="005301B2">
      <w:pPr>
        <w:pStyle w:val="Heading2"/>
      </w:pPr>
      <w:bookmarkStart w:id="2" w:name="ecost"/>
      <w:r>
        <w:t>eCost</w:t>
      </w:r>
      <w:bookmarkEnd w:id="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25"/>
        <w:gridCol w:w="1427"/>
      </w:tblGrid>
      <w:tr w:rsidR="007D76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76F4" w:rsidRDefault="005301B2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76F4" w:rsidRDefault="005301B2">
            <w:pPr>
              <w:pStyle w:val="Compact"/>
              <w:jc w:val="right"/>
            </w:pPr>
            <w:r>
              <w:t>eCost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Unoccupied Cooling Setpoint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,020,031.1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Occupied Cooling Setpoint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,167,872.4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Valve Leak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,125,184.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hiller Running During Unoccupied Periods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993,454.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879,538.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Heating Valve Leak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721,229.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lastRenderedPageBreak/>
              <w:t>Terminal Unit Airflow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613,797.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21,110.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Heating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51,864.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Boiler Cyc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17,203.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Outside Damper Stuck Closed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06,862.4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97,</w:t>
            </w:r>
            <w:r>
              <w:t>188.4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&amp; Heating Simultaneously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82,280.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78,306.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amper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74,244.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Valv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69,327.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eat Exchanger Temp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68,509.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xcessive Outside Air During Unoccupancy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63,121.7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Outside Damper Stuck Open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15,235.3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95,172.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55,691.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conomizing &amp; Heating Simultaneously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31,808.7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Heating Valv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22,677.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xcessive Discharge Fan Speed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13,988.7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Temperat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08,253.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conomizing &amp; Cooling Simultaneously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06,267.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Occupied Zone Temperatu</w:t>
            </w:r>
            <w:r>
              <w:t>re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96,529.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Zone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65,654.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Return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4,564.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4,567.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Occupied Heating Setpoint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8,983.1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Terminal Unit Heating Valve Leak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3,676.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xcessive Return Fan Speed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3,013.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ot Water System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2,497.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eat Exchanger Temp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0,314.3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Outside Airflow Too Low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7,959.1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Terminal Unit Heating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6,425.1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ooling Tower Temperat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6,322.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&amp; Heating Cyc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5,158.7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ot Water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,297.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Zone Over Heat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,008.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Fan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,477.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lastRenderedPageBreak/>
              <w:t>Zone Heating Damper Malfunction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,896.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ot Water Press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,487.3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Press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,310.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Zone Over Coo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,083.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Terminal Unit Airflow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,001.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Unoccupied Zone Temperature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950.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hilled Water Press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758.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94.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ooling Tower Temperat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37.3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Outside Airflow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6.1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ot Water Circ Pump Runn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2.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Boilers Running During Warm Weather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0.2</w:t>
            </w:r>
          </w:p>
        </w:tc>
      </w:tr>
    </w:tbl>
    <w:p w:rsidR="007D76F4" w:rsidRDefault="005301B2">
      <w:pPr>
        <w:pStyle w:val="Heading2"/>
      </w:pPr>
      <w:bookmarkStart w:id="3" w:name="scost"/>
      <w:bookmarkStart w:id="4" w:name="_GoBack"/>
      <w:bookmarkEnd w:id="4"/>
      <w:r>
        <w:t>sCost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25"/>
        <w:gridCol w:w="1063"/>
      </w:tblGrid>
      <w:tr w:rsidR="007D76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76F4" w:rsidRDefault="005301B2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76F4" w:rsidRDefault="005301B2">
            <w:pPr>
              <w:pStyle w:val="Compact"/>
              <w:jc w:val="right"/>
            </w:pPr>
            <w:r>
              <w:t>sCost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980,73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810,23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xcessive Discharge Fan Speed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766,09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Occupied Zone Temperature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663,31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Valve Leak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520,133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26,58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Heating Valve Leak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92,107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Occupied Cooling Setpoint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52,967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51,70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Terminal Unit Airflow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37,093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Outside Damper Stuck Closed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05,083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40,083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Heating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16,047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Outside Damper Stuck Open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95,35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eat Exchanger Temp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61,00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xcessive Return Fan Speed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54,004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Valv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51,424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xcessive Outside Air During Unoccupancy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99,20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amper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97,364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conomizing &amp; Heating Simultaneously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95,02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&amp; Heating Simultaneously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94,34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Economizing &amp; Cooling Simultaneously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72,891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lastRenderedPageBreak/>
              <w:t>AHU Discharge Temperat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68,95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Heating Valv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57,01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ot Water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50,95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ot Water System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5,141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6,65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Zone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4,303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Return Press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8,813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Terminal Unit Heating Failur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5,284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 xml:space="preserve">Chilled </w:t>
            </w:r>
            <w:r>
              <w:t>Water Press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2,267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Terminal Unit Heating Valve Leak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2,01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Press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8,84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Occupied Heating Setpoint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7,775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Outside Airflow Too Low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7,246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ot Water Press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5,65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Discharge Fan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5,57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Boilers Running During Warm Weather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4,089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Zone Heating Damper Malfunction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2,03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Cooling &amp; Heating Cyc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,491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Zone Over Heat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1,398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Zone Over Coo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75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Terminal Unit Airflow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694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AHU Outside Airflow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32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Boiler Cyc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hiller Running During Unoccupied Periods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ooling Tower Temperature Setpoint Unreach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Cooling Tower Temperature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eat Exchanger Temp Unstabl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Hot Water Circ Pump Runn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Unoccupied Cooling Setpoint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0</w:t>
            </w:r>
          </w:p>
        </w:tc>
      </w:tr>
      <w:tr w:rsidR="007D76F4">
        <w:tc>
          <w:tcPr>
            <w:tcW w:w="0" w:type="auto"/>
          </w:tcPr>
          <w:p w:rsidR="007D76F4" w:rsidRDefault="005301B2">
            <w:pPr>
              <w:pStyle w:val="Compact"/>
            </w:pPr>
            <w:r>
              <w:t>Unoccupied Zone Temperature Out of Range</w:t>
            </w:r>
          </w:p>
        </w:tc>
        <w:tc>
          <w:tcPr>
            <w:tcW w:w="0" w:type="auto"/>
          </w:tcPr>
          <w:p w:rsidR="007D76F4" w:rsidRDefault="005301B2">
            <w:pPr>
              <w:pStyle w:val="Compact"/>
              <w:jc w:val="right"/>
            </w:pPr>
            <w:r>
              <w:t>0</w:t>
            </w:r>
          </w:p>
        </w:tc>
      </w:tr>
    </w:tbl>
    <w:p w:rsidR="005301B2" w:rsidRDefault="005301B2"/>
    <w:sectPr w:rsidR="005301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01B2" w:rsidRDefault="005301B2">
      <w:pPr>
        <w:spacing w:after="0"/>
      </w:pPr>
      <w:r>
        <w:separator/>
      </w:r>
    </w:p>
  </w:endnote>
  <w:endnote w:type="continuationSeparator" w:id="0">
    <w:p w:rsidR="005301B2" w:rsidRDefault="005301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01B2" w:rsidRDefault="005301B2">
      <w:r>
        <w:separator/>
      </w:r>
    </w:p>
  </w:footnote>
  <w:footnote w:type="continuationSeparator" w:id="0">
    <w:p w:rsidR="005301B2" w:rsidRDefault="00530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DA831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38E7C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7C21"/>
    <w:rsid w:val="004E29B3"/>
    <w:rsid w:val="005301B2"/>
    <w:rsid w:val="00590D07"/>
    <w:rsid w:val="00784D58"/>
    <w:rsid w:val="007D76F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959C797-0121-1F44-8FFA-4CE94A26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85</Words>
  <Characters>5616</Characters>
  <Application>Microsoft Office Word</Application>
  <DocSecurity>0</DocSecurity>
  <Lines>46</Lines>
  <Paragraphs>13</Paragraphs>
  <ScaleCrop>false</ScaleCrop>
  <Company/>
  <LinksUpToDate>false</LinksUpToDate>
  <CharactersWithSpaces>6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 25 meeting prepare</dc:title>
  <dc:creator>Yujie Xu</dc:creator>
  <cp:keywords/>
  <cp:lastModifiedBy>yujiex</cp:lastModifiedBy>
  <cp:revision>2</cp:revision>
  <dcterms:created xsi:type="dcterms:W3CDTF">2019-01-22T19:54:00Z</dcterms:created>
  <dcterms:modified xsi:type="dcterms:W3CDTF">2019-01-22T19:54:00Z</dcterms:modified>
</cp:coreProperties>
</file>